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DD10B" w14:textId="77777777" w:rsidR="00702D6D" w:rsidRDefault="000639AE">
      <w:pPr>
        <w:pStyle w:val="a4"/>
      </w:pPr>
      <w:r>
        <w:t>Отчет по лабораторной работе №6</w:t>
      </w:r>
    </w:p>
    <w:p w14:paraId="1DF990E1" w14:textId="77777777" w:rsidR="00702D6D" w:rsidRDefault="000639AE">
      <w:pPr>
        <w:pStyle w:val="a5"/>
      </w:pPr>
      <w:r>
        <w:t>Задача об эпидемии</w:t>
      </w:r>
    </w:p>
    <w:p w14:paraId="0A37C136" w14:textId="77777777" w:rsidR="00702D6D" w:rsidRDefault="000639AE">
      <w:pPr>
        <w:pStyle w:val="Author"/>
      </w:pPr>
      <w:r>
        <w:t>Горбунова Ярослав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20568000"/>
        <w:docPartObj>
          <w:docPartGallery w:val="Table of Contents"/>
          <w:docPartUnique/>
        </w:docPartObj>
      </w:sdtPr>
      <w:sdtEndPr/>
      <w:sdtContent>
        <w:p w14:paraId="17FBF44F" w14:textId="77777777" w:rsidR="00702D6D" w:rsidRDefault="000639AE">
          <w:pPr>
            <w:pStyle w:val="ae"/>
          </w:pPr>
          <w:r>
            <w:t>Содержание</w:t>
          </w:r>
        </w:p>
        <w:p w14:paraId="37D83D50" w14:textId="77777777" w:rsidR="00A50DED" w:rsidRDefault="000639A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354273" w:history="1">
            <w:r w:rsidR="00A50DED" w:rsidRPr="004931AE">
              <w:rPr>
                <w:rStyle w:val="ad"/>
                <w:noProof/>
              </w:rPr>
              <w:t>Цель работы</w:t>
            </w:r>
            <w:r w:rsidR="00A50DED">
              <w:rPr>
                <w:noProof/>
                <w:webHidden/>
              </w:rPr>
              <w:tab/>
            </w:r>
            <w:r w:rsidR="00A50DED">
              <w:rPr>
                <w:noProof/>
                <w:webHidden/>
              </w:rPr>
              <w:fldChar w:fldCharType="begin"/>
            </w:r>
            <w:r w:rsidR="00A50DED">
              <w:rPr>
                <w:noProof/>
                <w:webHidden/>
              </w:rPr>
              <w:instrText xml:space="preserve"> PAGEREF _Toc98354273 \h </w:instrText>
            </w:r>
            <w:r w:rsidR="00A50DED">
              <w:rPr>
                <w:noProof/>
                <w:webHidden/>
              </w:rPr>
            </w:r>
            <w:r w:rsidR="00A50DED">
              <w:rPr>
                <w:noProof/>
                <w:webHidden/>
              </w:rPr>
              <w:fldChar w:fldCharType="separate"/>
            </w:r>
            <w:r w:rsidR="00A50DED">
              <w:rPr>
                <w:noProof/>
                <w:webHidden/>
              </w:rPr>
              <w:t>1</w:t>
            </w:r>
            <w:r w:rsidR="00A50DED">
              <w:rPr>
                <w:noProof/>
                <w:webHidden/>
              </w:rPr>
              <w:fldChar w:fldCharType="end"/>
            </w:r>
          </w:hyperlink>
        </w:p>
        <w:p w14:paraId="7DB4EBE4" w14:textId="77777777" w:rsidR="00A50DED" w:rsidRDefault="00A50D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4274" w:history="1">
            <w:r w:rsidRPr="004931A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A951F" w14:textId="77777777" w:rsidR="00A50DED" w:rsidRDefault="00A50DE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354275" w:history="1">
            <w:r w:rsidRPr="004931AE">
              <w:rPr>
                <w:rStyle w:val="ad"/>
                <w:noProof/>
              </w:rPr>
              <w:t>Постановка задачи. Задача об эпидемии (Вариант 2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4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79384" w14:textId="77777777" w:rsidR="00A50DED" w:rsidRDefault="00A50D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4276" w:history="1">
            <w:r w:rsidRPr="004931A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4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2ECD9" w14:textId="77777777" w:rsidR="00A50DED" w:rsidRDefault="00A50D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4277" w:history="1">
            <w:r w:rsidRPr="004931A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4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4F5A8" w14:textId="77777777" w:rsidR="00A50DED" w:rsidRDefault="00A50D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4278" w:history="1">
            <w:r w:rsidRPr="004931A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4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10A0B" w14:textId="77777777" w:rsidR="00A50DED" w:rsidRDefault="00A50DE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4279" w:history="1">
            <w:r w:rsidRPr="004931A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4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B2F70" w14:textId="77777777" w:rsidR="00702D6D" w:rsidRDefault="000639AE">
          <w:r>
            <w:fldChar w:fldCharType="end"/>
          </w:r>
        </w:p>
      </w:sdtContent>
    </w:sdt>
    <w:p w14:paraId="780798FA" w14:textId="77777777" w:rsidR="00702D6D" w:rsidRDefault="000639AE">
      <w:pPr>
        <w:pStyle w:val="1"/>
      </w:pPr>
      <w:bookmarkStart w:id="0" w:name="цель-работы"/>
      <w:bookmarkStart w:id="1" w:name="_Toc98354273"/>
      <w:r>
        <w:t>Цель работы</w:t>
      </w:r>
      <w:bookmarkEnd w:id="1"/>
    </w:p>
    <w:p w14:paraId="56849EFD" w14:textId="77777777" w:rsidR="00702D6D" w:rsidRDefault="000639AE">
      <w:pPr>
        <w:pStyle w:val="Compact"/>
        <w:numPr>
          <w:ilvl w:val="0"/>
          <w:numId w:val="2"/>
        </w:numPr>
      </w:pPr>
      <w:r>
        <w:t>Изучить задачу об эпидемии</w:t>
      </w:r>
    </w:p>
    <w:p w14:paraId="38D4269A" w14:textId="77777777" w:rsidR="00702D6D" w:rsidRDefault="000639AE">
      <w:pPr>
        <w:pStyle w:val="Compact"/>
        <w:numPr>
          <w:ilvl w:val="0"/>
          <w:numId w:val="2"/>
        </w:numPr>
      </w:pPr>
      <w:r>
        <w:t>Построить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ть, как будет протекать эпидемия в двух слу</w:t>
      </w:r>
      <w:r>
        <w:t>чаях.</w:t>
      </w:r>
    </w:p>
    <w:p w14:paraId="3DD9C1DB" w14:textId="77777777" w:rsidR="00702D6D" w:rsidRDefault="000639AE">
      <w:pPr>
        <w:pStyle w:val="1"/>
      </w:pPr>
      <w:bookmarkStart w:id="2" w:name="задание"/>
      <w:bookmarkStart w:id="3" w:name="_Toc98354274"/>
      <w:bookmarkEnd w:id="0"/>
      <w:r>
        <w:t>Задание</w:t>
      </w:r>
      <w:bookmarkEnd w:id="3"/>
    </w:p>
    <w:p w14:paraId="65EEB537" w14:textId="77777777" w:rsidR="00702D6D" w:rsidRDefault="000639AE">
      <w:pPr>
        <w:pStyle w:val="2"/>
      </w:pPr>
      <w:bookmarkStart w:id="4" w:name="Xc6a58d1718731faa8ef8b3952a9f3af7e3652c6"/>
      <w:bookmarkStart w:id="5" w:name="_Toc98354275"/>
      <w:r>
        <w:t>Постановка задачи. Задача об эпидемии (Вариант 23)</w:t>
      </w:r>
      <w:bookmarkEnd w:id="5"/>
    </w:p>
    <w:p w14:paraId="11AAE3D6" w14:textId="77777777" w:rsidR="00702D6D" w:rsidRDefault="000639AE">
      <w:pPr>
        <w:pStyle w:val="FirstParagraph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85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09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2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[2].</w:t>
      </w:r>
    </w:p>
    <w:p w14:paraId="63F34EF3" w14:textId="77777777" w:rsidR="00702D6D" w:rsidRDefault="000639AE">
      <w:pPr>
        <w:pStyle w:val="a0"/>
      </w:pPr>
      <w:r>
        <w:t>Постройте графики изменения числа особей в каждой из трех групп. Ра</w:t>
      </w:r>
      <w:r>
        <w:t>ссмотрите, как будет протекать эпидемия в случае:</w:t>
      </w:r>
    </w:p>
    <w:p w14:paraId="0828A1B0" w14:textId="77777777" w:rsidR="00702D6D" w:rsidRDefault="000639AE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9CF9583" w14:textId="77777777" w:rsidR="00702D6D" w:rsidRDefault="000639AE">
      <w:pPr>
        <w:pStyle w:val="Compact"/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BA77B63" w14:textId="77777777" w:rsidR="00702D6D" w:rsidRDefault="000639AE">
      <w:pPr>
        <w:pStyle w:val="1"/>
      </w:pPr>
      <w:bookmarkStart w:id="6" w:name="теоретическое-введение"/>
      <w:bookmarkStart w:id="7" w:name="_Toc98354276"/>
      <w:bookmarkEnd w:id="2"/>
      <w:bookmarkEnd w:id="4"/>
      <w:r>
        <w:lastRenderedPageBreak/>
        <w:t>Теоретическое введение</w:t>
      </w:r>
      <w:bookmarkEnd w:id="7"/>
    </w:p>
    <w:p w14:paraId="733552AA" w14:textId="77777777" w:rsidR="00702D6D" w:rsidRDefault="000639AE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ые также при этом являются расп</w:t>
      </w:r>
      <w:r>
        <w:t xml:space="preserve">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 [1].</w:t>
      </w:r>
    </w:p>
    <w:p w14:paraId="5FB12B75" w14:textId="77777777" w:rsidR="00702D6D" w:rsidRDefault="000639AE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лированы и не зар</w:t>
      </w:r>
      <w:r>
        <w:t xml:space="preserve">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2ADD1055" w14:textId="77777777" w:rsidR="00702D6D" w:rsidRDefault="000639AE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7DC844C6" w14:textId="77777777" w:rsidR="00702D6D" w:rsidRDefault="000639A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   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7034D1B" w14:textId="77777777" w:rsidR="00702D6D" w:rsidRDefault="000639AE">
      <w:pPr>
        <w:pStyle w:val="FirstParagraph"/>
      </w:pPr>
      <w:r>
        <w:t>Поскольку каждая во</w:t>
      </w:r>
      <w:r>
        <w:t>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24B1AAF3" w14:textId="77777777" w:rsidR="00702D6D" w:rsidRDefault="000639A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   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EF7F136" w14:textId="77777777" w:rsidR="00702D6D" w:rsidRDefault="000639AE">
      <w:pPr>
        <w:pStyle w:val="FirstParagraph"/>
      </w:pPr>
      <w:r>
        <w:t>А скорость изменения выздоравливающих особей (при этом приобретающие иммунитет к болезни)</w:t>
      </w:r>
    </w:p>
    <w:p w14:paraId="18ED82A8" w14:textId="77777777" w:rsidR="00702D6D" w:rsidRDefault="000639A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  <m:r>
            <w:rPr>
              <w:rFonts w:ascii="Cambria Math" w:hAnsi="Cambria Math"/>
            </w:rPr>
            <m:t>             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BA18EE" w14:textId="77777777" w:rsidR="00702D6D" w:rsidRDefault="000639AE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</w:t>
      </w:r>
      <w:r>
        <w:t>- это коэффициенты заболеваемости и выздоровления соответственно.</w:t>
      </w:r>
    </w:p>
    <w:p w14:paraId="005B619E" w14:textId="77777777" w:rsidR="00702D6D" w:rsidRDefault="000639AE">
      <w:pPr>
        <w:pStyle w:val="a0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</w:t>
      </w:r>
      <w:r>
        <w:t xml:space="preserve">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4CBCA73D" w14:textId="77777777" w:rsidR="00702D6D" w:rsidRDefault="000639AE">
      <w:pPr>
        <w:pStyle w:val="1"/>
      </w:pPr>
      <w:bookmarkStart w:id="8" w:name="выполнение-лабораторной-работы"/>
      <w:bookmarkStart w:id="9" w:name="_Toc98354277"/>
      <w:bookmarkEnd w:id="6"/>
      <w:r>
        <w:t>Выполнение лабораторной работы</w:t>
      </w:r>
      <w:bookmarkEnd w:id="9"/>
    </w:p>
    <w:p w14:paraId="7C68BBE1" w14:textId="77777777" w:rsidR="00702D6D" w:rsidRDefault="000639AE">
      <w:pPr>
        <w:pStyle w:val="FirstParagraph"/>
      </w:pPr>
      <w:r>
        <w:t>Выполнение работы будем проводить, используя OpenModelica.</w:t>
      </w:r>
    </w:p>
    <w:p w14:paraId="58FCA477" w14:textId="77777777" w:rsidR="00702D6D" w:rsidRDefault="000639AE">
      <w:pPr>
        <w:pStyle w:val="a0"/>
      </w:pPr>
      <w:r>
        <w:t xml:space="preserve">Напишем программу для построения графиков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</w:t>
      </w:r>
      <w:r>
        <w:t>особи с иммунитетом к болезни (рис.1).</w:t>
      </w:r>
    </w:p>
    <w:p w14:paraId="6F3E61A3" w14:textId="77777777" w:rsidR="00702D6D" w:rsidRDefault="000639AE">
      <w:pPr>
        <w:pStyle w:val="CaptionedFigure"/>
      </w:pPr>
      <w:r>
        <w:rPr>
          <w:noProof/>
        </w:rPr>
        <w:lastRenderedPageBreak/>
        <w:drawing>
          <wp:inline distT="0" distB="0" distL="0" distR="0" wp14:anchorId="6D0D1F4C" wp14:editId="2B76A1CB">
            <wp:extent cx="3368040" cy="4168140"/>
            <wp:effectExtent l="0" t="0" r="0" b="0"/>
            <wp:docPr id="1" name="Picture" descr="рис.1: Код программы для построения графиков модели" title="Код программы для построения графиков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416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4A672" w14:textId="77777777" w:rsidR="00702D6D" w:rsidRDefault="000639AE">
      <w:pPr>
        <w:pStyle w:val="ImageCaption"/>
      </w:pPr>
      <w:r>
        <w:t>рис.1: Код программы для построения графиков модели</w:t>
      </w:r>
    </w:p>
    <w:p w14:paraId="49E2438C" w14:textId="77777777" w:rsidR="00702D6D" w:rsidRDefault="000639AE">
      <w:pPr>
        <w:pStyle w:val="a0"/>
      </w:pPr>
      <w:r>
        <w:t>Смоделируем графики изменения числа особей в каждой из трёх групп для первого случая (рис.2).</w:t>
      </w:r>
    </w:p>
    <w:p w14:paraId="08462D6D" w14:textId="77777777" w:rsidR="00702D6D" w:rsidRDefault="000639AE">
      <w:pPr>
        <w:pStyle w:val="CaptionedFigure"/>
      </w:pPr>
      <w:r>
        <w:rPr>
          <w:noProof/>
        </w:rPr>
        <w:drawing>
          <wp:inline distT="0" distB="0" distL="0" distR="0" wp14:anchorId="0129B3E7" wp14:editId="37E75F83">
            <wp:extent cx="5334000" cy="1974940"/>
            <wp:effectExtent l="0" t="0" r="0" b="0"/>
            <wp:docPr id="2" name="Picture" descr="рис.2: Графики изменения числа особей в каждой из трёх групп для первого случая" title="Графики изменения числа особей в каждой из трёх групп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960BA" w14:textId="77777777" w:rsidR="00702D6D" w:rsidRDefault="000639AE">
      <w:pPr>
        <w:pStyle w:val="ImageCaption"/>
      </w:pPr>
      <w:r>
        <w:t>рис.2: Графики изменения числа особей в каждой из трёх групп для пе</w:t>
      </w:r>
      <w:r>
        <w:t>рвого случая</w:t>
      </w:r>
    </w:p>
    <w:p w14:paraId="251086E7" w14:textId="77777777" w:rsidR="00702D6D" w:rsidRDefault="000639AE">
      <w:pPr>
        <w:pStyle w:val="a0"/>
      </w:pPr>
      <w:r>
        <w:t>Смоделируем графики изменения числа особей в каждой из трёх групп для второго случая (рис.3).</w:t>
      </w:r>
    </w:p>
    <w:p w14:paraId="061422C4" w14:textId="77777777" w:rsidR="00702D6D" w:rsidRDefault="000639AE">
      <w:pPr>
        <w:pStyle w:val="CaptionedFigure"/>
      </w:pPr>
      <w:r>
        <w:rPr>
          <w:noProof/>
        </w:rPr>
        <w:lastRenderedPageBreak/>
        <w:drawing>
          <wp:inline distT="0" distB="0" distL="0" distR="0" wp14:anchorId="42480014" wp14:editId="5F37DC40">
            <wp:extent cx="5334000" cy="1998175"/>
            <wp:effectExtent l="0" t="0" r="0" b="0"/>
            <wp:docPr id="3" name="Picture" descr="рис.3: Графики изменения числа особей в каждой из трёх групп для второго случая" title="Графики изменения числа особей в каждой из трёх групп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65A52" w14:textId="77777777" w:rsidR="00702D6D" w:rsidRDefault="000639AE">
      <w:pPr>
        <w:pStyle w:val="ImageCaption"/>
      </w:pPr>
      <w:r>
        <w:t>рис.3: Графики изменения числа особей в каждой из трёх групп для второго случая</w:t>
      </w:r>
    </w:p>
    <w:p w14:paraId="3643E092" w14:textId="77777777" w:rsidR="00702D6D" w:rsidRDefault="000639AE">
      <w:pPr>
        <w:pStyle w:val="1"/>
      </w:pPr>
      <w:bookmarkStart w:id="10" w:name="выводы"/>
      <w:bookmarkStart w:id="11" w:name="_Toc98354278"/>
      <w:bookmarkEnd w:id="8"/>
      <w:r>
        <w:t>Выводы</w:t>
      </w:r>
      <w:bookmarkEnd w:id="11"/>
    </w:p>
    <w:p w14:paraId="650B0047" w14:textId="77777777" w:rsidR="00702D6D" w:rsidRDefault="000639AE">
      <w:pPr>
        <w:pStyle w:val="Compact"/>
        <w:numPr>
          <w:ilvl w:val="0"/>
          <w:numId w:val="4"/>
        </w:numPr>
      </w:pPr>
      <w:r>
        <w:t>Изучена задача об эпидемии</w:t>
      </w:r>
    </w:p>
    <w:p w14:paraId="72168951" w14:textId="77777777" w:rsidR="00702D6D" w:rsidRDefault="000639AE">
      <w:pPr>
        <w:pStyle w:val="Compact"/>
        <w:numPr>
          <w:ilvl w:val="0"/>
          <w:numId w:val="4"/>
        </w:numPr>
      </w:pPr>
      <w:r>
        <w:t>Построены графики изменения числа</w:t>
      </w:r>
      <w:r>
        <w:t xml:space="preserve">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но, как будет протекать эпидемия в двух случаях.</w:t>
      </w:r>
    </w:p>
    <w:p w14:paraId="659EED59" w14:textId="77777777" w:rsidR="00702D6D" w:rsidRDefault="000639AE">
      <w:pPr>
        <w:pStyle w:val="1"/>
      </w:pPr>
      <w:bookmarkStart w:id="12" w:name="список-литературы"/>
      <w:bookmarkStart w:id="13" w:name="_Toc98354279"/>
      <w:bookmarkEnd w:id="10"/>
      <w:r>
        <w:t>Список литературы</w:t>
      </w:r>
      <w:bookmarkEnd w:id="13"/>
    </w:p>
    <w:p w14:paraId="1D04522A" w14:textId="77777777" w:rsidR="00702D6D" w:rsidRDefault="000639AE">
      <w:pPr>
        <w:pStyle w:val="Compact"/>
        <w:numPr>
          <w:ilvl w:val="0"/>
          <w:numId w:val="5"/>
        </w:numPr>
      </w:pPr>
      <w:r>
        <w:t>Методичес</w:t>
      </w:r>
      <w:r>
        <w:t>кие материалы курса</w:t>
      </w:r>
    </w:p>
    <w:p w14:paraId="49D0DF23" w14:textId="77777777" w:rsidR="00702D6D" w:rsidRDefault="000639AE">
      <w:pPr>
        <w:pStyle w:val="Compact"/>
        <w:numPr>
          <w:ilvl w:val="0"/>
          <w:numId w:val="5"/>
        </w:numPr>
      </w:pPr>
      <w:r>
        <w:t>Задания к лабораторной работе № 6 (по вариантам)</w:t>
      </w:r>
      <w:bookmarkEnd w:id="12"/>
    </w:p>
    <w:sectPr w:rsidR="00702D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DA35A" w14:textId="77777777" w:rsidR="000639AE" w:rsidRDefault="000639AE">
      <w:pPr>
        <w:spacing w:after="0"/>
      </w:pPr>
      <w:r>
        <w:separator/>
      </w:r>
    </w:p>
  </w:endnote>
  <w:endnote w:type="continuationSeparator" w:id="0">
    <w:p w14:paraId="329C1A42" w14:textId="77777777" w:rsidR="000639AE" w:rsidRDefault="000639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373F5" w14:textId="77777777" w:rsidR="000639AE" w:rsidRDefault="000639AE">
      <w:r>
        <w:separator/>
      </w:r>
    </w:p>
  </w:footnote>
  <w:footnote w:type="continuationSeparator" w:id="0">
    <w:p w14:paraId="7417139E" w14:textId="77777777" w:rsidR="000639AE" w:rsidRDefault="00063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A60E1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FE4CB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9AE"/>
    <w:rsid w:val="004E29B3"/>
    <w:rsid w:val="00590D07"/>
    <w:rsid w:val="00702D6D"/>
    <w:rsid w:val="00784D58"/>
    <w:rsid w:val="008D6863"/>
    <w:rsid w:val="00A50DE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AAF0A"/>
  <w15:docId w15:val="{2DE0A29D-53A7-4B2C-B58A-B4561132E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50DE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50DE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84</Words>
  <Characters>3905</Characters>
  <Application>Microsoft Office Word</Application>
  <DocSecurity>0</DocSecurity>
  <Lines>32</Lines>
  <Paragraphs>9</Paragraphs>
  <ScaleCrop>false</ScaleCrop>
  <Company/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рбунова Ярослава Михайловна</dc:creator>
  <cp:keywords/>
  <cp:lastModifiedBy>Горбунова Ярослава Михайловна</cp:lastModifiedBy>
  <cp:revision>2</cp:revision>
  <dcterms:created xsi:type="dcterms:W3CDTF">2022-03-16T17:13:00Z</dcterms:created>
  <dcterms:modified xsi:type="dcterms:W3CDTF">2022-03-16T17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group">
    <vt:lpwstr>NFIbd-01-19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RUDN University, Moscow, Russian Federation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адача об эпидеми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